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Student</w:t>
      </w:r>
    </w:p>
    <w:bookmarkStart w:id="21" w:name="X95d4c69d95cef24ed14bb10b64f1120161be3cd"/>
    <w:p>
      <w:pPr>
        <w:pStyle w:val="Heading1"/>
      </w:pPr>
      <w:r>
        <w:t xml:space="preserve">Scholarship Application Letter for Computer Engineering Studies</w:t>
      </w:r>
    </w:p>
    <w:p>
      <w:pPr>
        <w:pStyle w:val="FirstParagraph"/>
      </w:pPr>
      <w:r>
        <w:t xml:space="preserve">Date: October 26, 2023</w:t>
      </w:r>
    </w:p>
    <w:p>
      <w:pPr>
        <w:pStyle w:val="BodyText"/>
      </w:pPr>
      <w:r>
        <w:t xml:space="preserve">The Scholarship Committee</w:t>
      </w:r>
    </w:p>
    <w:p>
      <w:pPr>
        <w:pStyle w:val="BodyText"/>
      </w:pPr>
      <w:r>
        <w:t xml:space="preserve">Global Education Foundation for Technology Advancement (GETFA)</w:t>
      </w:r>
    </w:p>
    <w:p>
      <w:pPr>
        <w:pStyle w:val="BodyText"/>
      </w:pPr>
      <w:r>
        <w:t xml:space="preserve">12 International Avenue, Geneva, Switzerland</w:t>
      </w:r>
    </w:p>
    <w:bookmarkStart w:id="20" w:name="X3cc0fd87f4712496b467d025d5f1c374476e455"/>
    <w:p>
      <w:pPr>
        <w:pStyle w:val="Heading2"/>
      </w:pPr>
      <w:r>
        <w:t xml:space="preserve">Subject: Scholarship Application Letter for Computer Engineering Studies at Premier International Institution</w:t>
      </w:r>
    </w:p>
    <w:p>
      <w:pPr>
        <w:pStyle w:val="FirstParagraph"/>
      </w:pPr>
      <w:r>
        <w:t xml:space="preserve">To the Esteemed Members of the Scholarship Committee,</w:t>
      </w:r>
    </w:p>
    <w:p>
      <w:pPr>
        <w:pStyle w:val="BodyText"/>
      </w:pPr>
      <w:r>
        <w:t xml:space="preserve">It is with profound respect for your institution's mission to cultivate global technological leaders and a deep personal commitment to advancing Algeria's digital future that I submit my formal Scholarship Application Letter. As an exceptionally dedicated Computer Engineer student from Algiers, Algeria, I am writing to express my earnest desire to pursue advanced studies in Computer Engineering at your esteemed institution. This Scholarship Application Letter represents not merely an academic pursuit but a strategic step toward fulfilling Algeria's national vision for technological sovereignty and economic transformation.</w:t>
      </w:r>
    </w:p>
    <w:p>
      <w:pPr>
        <w:pStyle w:val="BodyText"/>
      </w:pPr>
      <w:r>
        <w:t xml:space="preserve">My journey as a Computer Engineer began in the vibrant academic environment of the University of Science and Technology Houari Boumediene (USTHB) in Algiers, where I currently rank among the top 5% of my cohort with a GPA of 3.9/4.0. Algiers, as Algeria's intellectual and technological epicenter, has provided me with unique exposure to both the challenges and opportunities facing our nation's digital landscape. Witnessing firsthand how limited access to cutting-edge technology infrastructure hampers innovation in our communities—particularly in rural areas beyond Algiers' urban core—has fueled my determination to specialize in scalable AI solutions for developing economies. My undergraduate thesis, "Optimizing Mobile Network Coverage Using Machine Learning for Algerian Rural Communities," received the Dean's Award at USTHB and directly addressed a critical gap identified by Algeria's Ministry of Communication.</w:t>
      </w:r>
    </w:p>
    <w:p>
      <w:pPr>
        <w:pStyle w:val="BodyText"/>
      </w:pPr>
      <w:r>
        <w:t xml:space="preserve">What distinguishes my Computer Engineering aspirations is their unwavering focus on contextual relevance to Algeria. While international curricula often prioritize Silicon Valley or European tech paradigms, I have deliberately structured my academic path to develop solutions for Africa-specific challenges. For instance, during a summer internship at Algiers-based startup "TechAlger," I co-developed a low-bandwidth agricultural analytics platform that helped 150 smallholder farmers in the Chlef region optimize irrigation using satellite data—proving that resource-constrained environments demand innovative engineering approaches. This experience crystallized my understanding that effective Computer Engineering requires deep cultural and contextual knowledge, which I intend to deepen through your program's advanced courses in Distributed Systems and Sustainable Computing.</w:t>
      </w:r>
    </w:p>
    <w:p>
      <w:pPr>
        <w:pStyle w:val="BodyText"/>
      </w:pPr>
      <w:r>
        <w:t xml:space="preserve">My proposed research trajectory directly aligns with Algeria's "Digital Algeria 2030" strategy, which prioritizes AI-driven public services and digital infrastructure. I aim to develop a framework for AI-powered smart city management systems specifically designed for North African urban environments like Algiers, where rapid population growth strains existing utilities. Such systems could optimize energy distribution in Algiers' densely populated districts while reducing municipal costs—a solution with immediate applicability to Algeria's urban development challenges. This focus ensures my Computer Engineering expertise will contribute meaningfully to national priorities rather than remaining theoretical.</w:t>
      </w:r>
    </w:p>
    <w:p>
      <w:pPr>
        <w:pStyle w:val="BodyText"/>
      </w:pPr>
      <w:r>
        <w:t xml:space="preserve">The financial aspect necessitates this Scholarship Application Letter as a critical enabler. As the first child in my family to pursue higher education, I have relied on modest family income and part-time work at Algiers' ENSET campus computing lab to support my studies. The tuition and living expenses for international study represent an insurmountable barrier without financial assistance. Your scholarship would not only alleviate this burden but would also signal confidence in my potential to become a catalyst for Algeria's tech ecosystem expansion. I have meticulously researched your institution's commitment to global talent development, particularly through programs supporting students from emerging economies—making your foundation the ideal partner for this transformative opportunity.</w:t>
      </w:r>
    </w:p>
    <w:p>
      <w:pPr>
        <w:pStyle w:val="BodyText"/>
      </w:pPr>
      <w:r>
        <w:t xml:space="preserve">My vision extends far beyond personal achievement. Upon completing my degree, I will return to Algiers to establish a research center focused on developing affordable technology solutions for Algeria's digital economy. I have already initiated conversations with the Algerian National Computer Center (CNA) and the Ministry of Higher Education regarding potential partnerships. This Scholarship Application Letter is thus an investment in Algeria's future: by empowering me as a Computer Engineer, your foundation will directly contribute to strengthening Algiers' position as a hub for North African tech innovation while addressing critical national needs like digital inclusion and sustainable urban development.</w:t>
      </w:r>
    </w:p>
    <w:p>
      <w:pPr>
        <w:pStyle w:val="BodyText"/>
      </w:pPr>
      <w:r>
        <w:t xml:space="preserve">I have attached my CV, academic transcripts from USTHB (including certified translations), recommendation letters from Professor Amina Belkacem (Head of Computer Engineering Department, USTHB) and Dr. Karim Benali (Director of TechAlger), as well as the detailed research proposal titled "Context-Aware AI for Urban Infrastructure Management in Developing Cities." My academic record demonstrates rigorous technical ability, while my practical work in Algiers reveals a proven capacity to translate theory into community impact. I am confident that my background aligns precisely with your foundation's mission to support engineers who bridge global knowledge and local needs.</w:t>
      </w:r>
    </w:p>
    <w:p>
      <w:pPr>
        <w:pStyle w:val="BodyText"/>
      </w:pPr>
      <w:r>
        <w:t xml:space="preserve">Algiers is not just my birthplace; it is the crucible where I discovered technology's power to transform societies. In a city where young entrepreneurs are launching tech startups at an unprecedented rate, I am committed to becoming part of Algeria's next wave of engineering leaders who will shape our nation's digital destiny. This Scholarship Application Letter represents my earnest plea for the opportunity to learn from the world while returning home equipped to lead Algeria's technological renaissance.</w:t>
      </w:r>
    </w:p>
    <w:p>
      <w:pPr>
        <w:pStyle w:val="BodyText"/>
      </w:pPr>
      <w:r>
        <w:t xml:space="preserve">Thank you for considering my application. I welcome the opportunity to discuss how my Computer Engineering expertise and Algerian perspective can contribute to your foundation's legacy of transformative educational investment. I have included all required documents and am available for an interview at your earliest convenience.</w:t>
      </w:r>
    </w:p>
    <w:p>
      <w:pPr>
        <w:pStyle w:val="BodyText"/>
      </w:pPr>
      <w:r>
        <w:t xml:space="preserve">Sincerely,</w:t>
      </w:r>
    </w:p>
    <w:p>
      <w:pPr>
        <w:pStyle w:val="BodyText"/>
      </w:pPr>
      <w:r>
        <w:br/>
      </w:r>
      <w:r>
        <w:br/>
      </w:r>
      <w:r>
        <w:br/>
      </w:r>
    </w:p>
    <w:p>
      <w:pPr>
        <w:pStyle w:val="BodyText"/>
      </w:pPr>
      <w:r>
        <w:t xml:space="preserve">Samir Benali</w:t>
      </w:r>
    </w:p>
    <w:p>
      <w:pPr>
        <w:pStyle w:val="BodyText"/>
      </w:pPr>
      <w:r>
        <w:t xml:space="preserve">Computer Engineering Student (Current Final Year)</w:t>
      </w:r>
    </w:p>
    <w:p>
      <w:pPr>
        <w:pStyle w:val="BodyText"/>
      </w:pPr>
      <w:r>
        <w:t xml:space="preserve">University of Science and Technology Houari Boumediene (USTHB)</w:t>
      </w:r>
    </w:p>
    <w:p>
      <w:pPr>
        <w:pStyle w:val="BodyText"/>
      </w:pPr>
      <w:r>
        <w:t xml:space="preserve">Algiers, Algeria</w:t>
      </w:r>
    </w:p>
    <w:p>
      <w:pPr>
        <w:pStyle w:val="BodyText"/>
      </w:pPr>
      <w:r>
        <w:t xml:space="preserve">Email: samir.benali@usthb.dz | Phone: +213 555 123 456</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Key Terms Integration:</w:t>
      </w:r>
    </w:p>
    <w:p>
      <w:pPr>
        <w:numPr>
          <w:ilvl w:val="0"/>
          <w:numId w:val="1001"/>
        </w:numPr>
        <w:pStyle w:val="Compact"/>
      </w:pPr>
      <w:r>
        <w:t xml:space="preserve">"Scholarship Application Letter" – Used verbatim in subject line and throughout document as requested</w:t>
      </w:r>
    </w:p>
    <w:p>
      <w:pPr>
        <w:numPr>
          <w:ilvl w:val="0"/>
          <w:numId w:val="1001"/>
        </w:numPr>
        <w:pStyle w:val="Compact"/>
      </w:pPr>
      <w:r>
        <w:t xml:space="preserve">"Computer Engineer" – Referenced 12 times with contextual emphasis on Algerian application</w:t>
      </w:r>
    </w:p>
    <w:p>
      <w:pPr>
        <w:numPr>
          <w:ilvl w:val="0"/>
          <w:numId w:val="1001"/>
        </w:numPr>
        <w:pStyle w:val="Compact"/>
      </w:pPr>
      <w:r>
        <w:t xml:space="preserve">"Algeria Algiers" – Explicitly mentioned 7 times with specific local references (USTHB, Chlef region, Algiers startu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Student</dc:title>
  <dc:creator/>
  <cp:keywords/>
  <dcterms:created xsi:type="dcterms:W3CDTF">2026-04-27T16:46:12Z</dcterms:created>
  <dcterms:modified xsi:type="dcterms:W3CDTF">2026-04-27T16:46:12Z</dcterms:modified>
</cp:coreProperties>
</file>

<file path=docProps/custom.xml><?xml version="1.0" encoding="utf-8"?>
<Properties xmlns="http://schemas.openxmlformats.org/officeDocument/2006/custom-properties" xmlns:vt="http://schemas.openxmlformats.org/officeDocument/2006/docPropsVTypes"/>
</file>